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1c9145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1c9145b-fa51-11ed-8dfa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wQ3DQAxCXcD7b+kNXMBVP/1Uwo+cIiWXB8KAfYf5WY1H/QNQ3VXD125e+F3//sPU8CniEM6bFI9IfMH8tTnAK5Xb5nmDx1KlX13gqUpVS6wL/WTpdx34Oy5VzLo2Q6l+Qmu5C3+neC0zbDDz3LEfI9lcbNvqlF9rrbHqvjrwA8xyq/SSiike0RQ9siMmJ0OaP+d5vyCCeZ6lnoQkWud5KWxbSL6ufF6R0RhWZPP8YeepmBGrYv3aKfHDIAJ5Xuxvb2qUxLDeZfeh1xfzme7Cw0ppuZgvDoqgJs+zfO3Z/lUMT+azyl1sXJwfqtgNdzD/9nxTWvbSMSfnL/YKgzx/e99QYmRurp/5OdI1J/NKJwebxNpN7sfnfuDTUi03B/l77n33DZOUYglRAMgq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annot Make Calls on My Phone. Very Sadd :(.…ToD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1c9145b-fa51-11ed-8dfa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1c9145b-fa51-11ed-8dfa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1c9145b-fa51-11ed-8dfa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1c9145b</dc:title>
  <dc:creator/>
  <cp:keywords/>
  <dcterms:created xsi:type="dcterms:W3CDTF">2026-05-03T10:47:22Z</dcterms:created>
  <dcterms:modified xsi:type="dcterms:W3CDTF">2026-05-03T10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